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AE5767" w14:textId="222FA7EF" w:rsidR="00EB3126" w:rsidRPr="00EB3126" w:rsidRDefault="00EB3126" w:rsidP="00EB3126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r w:rsidRPr="00EB3126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14:paraId="7F40ED9B" w14:textId="77777777" w:rsidR="00EB3126" w:rsidRPr="00EB3126" w:rsidRDefault="00EB3126" w:rsidP="00EB3126">
      <w:pPr>
        <w:rPr>
          <w:rFonts w:ascii="Arial" w:hAnsi="Arial" w:cs="Arial"/>
          <w:sz w:val="20"/>
          <w:szCs w:val="20"/>
        </w:rPr>
      </w:pPr>
      <w:r w:rsidRPr="00EB3126">
        <w:rPr>
          <w:rFonts w:ascii="Arial" w:hAnsi="Arial" w:cs="Arial"/>
          <w:sz w:val="20"/>
          <w:szCs w:val="20"/>
        </w:rPr>
        <w:t>Need revision.</w:t>
      </w:r>
    </w:p>
    <w:p w14:paraId="194A4016" w14:textId="77777777" w:rsidR="00EB3126" w:rsidRPr="00EB3126" w:rsidRDefault="00EB3126" w:rsidP="00EB3126">
      <w:pPr>
        <w:rPr>
          <w:rFonts w:ascii="Arial" w:hAnsi="Arial" w:cs="Arial"/>
          <w:b/>
          <w:sz w:val="20"/>
          <w:szCs w:val="20"/>
          <w:u w:val="single"/>
        </w:rPr>
      </w:pPr>
    </w:p>
    <w:p w14:paraId="085BCF95" w14:textId="77777777" w:rsidR="00EB3126" w:rsidRPr="00EB3126" w:rsidRDefault="00EB3126" w:rsidP="00EB3126">
      <w:pPr>
        <w:rPr>
          <w:rFonts w:ascii="Arial" w:hAnsi="Arial" w:cs="Arial"/>
          <w:b/>
          <w:sz w:val="20"/>
          <w:szCs w:val="20"/>
          <w:u w:val="single"/>
        </w:rPr>
      </w:pPr>
    </w:p>
    <w:p w14:paraId="45372D58" w14:textId="78E85169" w:rsidR="00EB3126" w:rsidRPr="00EB3126" w:rsidRDefault="00EB3126" w:rsidP="00EB3126">
      <w:pPr>
        <w:rPr>
          <w:rFonts w:ascii="Arial" w:hAnsi="Arial" w:cs="Arial"/>
          <w:b/>
          <w:sz w:val="20"/>
          <w:szCs w:val="20"/>
          <w:u w:val="single"/>
        </w:rPr>
      </w:pPr>
      <w:r w:rsidRPr="00EB3126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14:paraId="2DF6CAB0" w14:textId="77777777" w:rsidR="00EB3126" w:rsidRPr="00EB3126" w:rsidRDefault="00EB3126" w:rsidP="00EB3126">
      <w:pPr>
        <w:pStyle w:val="NoSpacing"/>
        <w:rPr>
          <w:rFonts w:ascii="Arial" w:hAnsi="Arial" w:cs="Arial"/>
          <w:sz w:val="20"/>
          <w:szCs w:val="20"/>
        </w:rPr>
      </w:pPr>
      <w:r w:rsidRPr="00EB3126">
        <w:rPr>
          <w:rFonts w:ascii="Arial" w:hAnsi="Arial" w:cs="Arial"/>
          <w:sz w:val="20"/>
          <w:szCs w:val="20"/>
        </w:rPr>
        <w:t xml:space="preserve">Prof. </w:t>
      </w:r>
      <w:proofErr w:type="spellStart"/>
      <w:r w:rsidRPr="00EB3126">
        <w:rPr>
          <w:rFonts w:ascii="Arial" w:hAnsi="Arial" w:cs="Arial"/>
          <w:sz w:val="20"/>
          <w:szCs w:val="20"/>
        </w:rPr>
        <w:t>Ozdal</w:t>
      </w:r>
      <w:proofErr w:type="spellEnd"/>
      <w:r w:rsidRPr="00EB312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B3126">
        <w:rPr>
          <w:rFonts w:ascii="Arial" w:hAnsi="Arial" w:cs="Arial"/>
          <w:sz w:val="20"/>
          <w:szCs w:val="20"/>
        </w:rPr>
        <w:t>Gokdal</w:t>
      </w:r>
      <w:proofErr w:type="spellEnd"/>
    </w:p>
    <w:p w14:paraId="03881DF6" w14:textId="2FA465D0" w:rsidR="00EB3126" w:rsidRPr="00EB3126" w:rsidRDefault="00EB3126" w:rsidP="00EB3126">
      <w:pPr>
        <w:pStyle w:val="NoSpacing"/>
        <w:rPr>
          <w:rFonts w:ascii="Arial" w:hAnsi="Arial" w:cs="Arial"/>
          <w:sz w:val="20"/>
          <w:szCs w:val="20"/>
        </w:rPr>
      </w:pPr>
      <w:r w:rsidRPr="00EB3126">
        <w:rPr>
          <w:rFonts w:ascii="Arial" w:hAnsi="Arial" w:cs="Arial"/>
          <w:sz w:val="20"/>
          <w:szCs w:val="20"/>
        </w:rPr>
        <w:t>Aydın Adnan Menderes University, Turkey</w:t>
      </w:r>
      <w:r w:rsidRPr="00EB3126">
        <w:rPr>
          <w:rFonts w:ascii="Arial" w:hAnsi="Arial" w:cs="Arial"/>
          <w:sz w:val="20"/>
          <w:szCs w:val="20"/>
        </w:rPr>
        <w:t>.</w:t>
      </w:r>
      <w:bookmarkEnd w:id="0"/>
    </w:p>
    <w:sectPr w:rsidR="00EB3126" w:rsidRPr="00EB31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0MjQ0MDe2NDKyMDNX0lEKTi0uzszPAykwrgUAJmC+diwAAAA="/>
  </w:docVars>
  <w:rsids>
    <w:rsidRoot w:val="008D453F"/>
    <w:rsid w:val="001A7B30"/>
    <w:rsid w:val="002E605A"/>
    <w:rsid w:val="006D2BDD"/>
    <w:rsid w:val="00746926"/>
    <w:rsid w:val="0086724B"/>
    <w:rsid w:val="008D453F"/>
    <w:rsid w:val="00946BA7"/>
    <w:rsid w:val="00B17BEB"/>
    <w:rsid w:val="00CF2655"/>
    <w:rsid w:val="00E54FC2"/>
    <w:rsid w:val="00E9580E"/>
    <w:rsid w:val="00EB3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79DEDC"/>
  <w15:chartTrackingRefBased/>
  <w15:docId w15:val="{6E9AC0D3-55DE-4D8C-A08F-46099890DE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B312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44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75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48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15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1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0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928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54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9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36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5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</Words>
  <Characters>97</Characters>
  <Application>Microsoft Office Word</Application>
  <DocSecurity>0</DocSecurity>
  <Lines>1</Lines>
  <Paragraphs>1</Paragraphs>
  <ScaleCrop>false</ScaleCrop>
  <Company/>
  <LinksUpToDate>false</LinksUpToDate>
  <CharactersWithSpaces>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SDI CPU 1038</cp:lastModifiedBy>
  <cp:revision>5</cp:revision>
  <dcterms:created xsi:type="dcterms:W3CDTF">2024-12-31T12:18:00Z</dcterms:created>
  <dcterms:modified xsi:type="dcterms:W3CDTF">2025-03-13T08:06:00Z</dcterms:modified>
</cp:coreProperties>
</file>